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India</w:t>
      </w:r>
      <w:r>
        <w:t xml:space="preserve"> </w:t>
      </w:r>
      <w:r>
        <w:t xml:space="preserve">New</w:t>
      </w:r>
      <w:r>
        <w:t xml:space="preserve"> </w:t>
      </w:r>
      <w:r>
        <w:t xml:space="preserve">Delhi</w:t>
      </w:r>
    </w:p>
    <w:bookmarkStart w:id="20" w:name="Xb4e8e20e9bcec481d6fea2db85583e5cfdbb025"/>
    <w:p>
      <w:pPr>
        <w:pStyle w:val="Heading1"/>
      </w:pPr>
      <w:r>
        <w:t xml:space="preserve">Cover Letter for Chemist Position in India New Delhi</w:t>
      </w:r>
    </w:p>
    <w:p>
      <w:pPr>
        <w:pStyle w:val="FirstParagraph"/>
      </w:pPr>
      <w:r>
        <w:t xml:space="preserve">Dear Hiring Manager,</w:t>
      </w:r>
    </w:p>
    <w:p>
      <w:pPr>
        <w:pStyle w:val="BodyText"/>
      </w:pPr>
      <w:r>
        <w:t xml:space="preserve">I am writing to express my sincere interest in the Chemist position at your esteemed organization, based in India New Delhi. As a highly motivated and skilled professional with a deep passion for chemistry and its transformative applications, I am eager to contribute my expertise to an institution that values innovation, research, and excellence. My academic background in chemistry, coupled with hands-on experience in laboratory settings and a strong understanding of the chemical industry's demands in India New Delhi, makes me an ideal candidate for this role. I am particularly drawn to your organization's commitment to advancing scientific solutions that address both local and global challenges, which aligns perfectly with my career goals.</w:t>
      </w:r>
    </w:p>
    <w:p>
      <w:pPr>
        <w:pStyle w:val="BodyText"/>
      </w:pPr>
      <w:r>
        <w:t xml:space="preserve">With a Master’s degree in Chemistry from [Your University] and over five years of experience in chemical research and development, I have developed a robust foundation in analytical techniques, synthetic methodologies, and environmental chemistry. My work has spanned various industries, including pharmaceuticals, materials science, and industrial chemicals. In my previous role as a Research Chemist at [Previous Company], I led projects focused on optimizing chemical processes to enhance product efficiency while ensuring compliance with stringent safety and regulatory standards. These experiences have equipped me with the technical acumen and problem-solving skills necessary to thrive in a dynamic environment like India New Delhi, where the demand for skilled chemists is rapidly growing.</w:t>
      </w:r>
    </w:p>
    <w:p>
      <w:pPr>
        <w:pStyle w:val="BodyText"/>
      </w:pPr>
      <w:r>
        <w:t xml:space="preserve">India New Delhi, as a hub of scientific innovation and industrial activity, offers unparalleled opportunities for chemists to contribute to cutting-edge research and development. The city's thriving pharmaceutical sector, coupled with its focus on sustainable practices and green chemistry initiatives, resonates deeply with my professional interests. I have always been fascinated by the way chemistry can drive progress in areas such as healthcare, energy efficiency, and environmental conservation. For instance, during my tenure at [Previous Company], I collaborated on a project to develop eco-friendly catalysts that reduced waste in chemical synthesis—a project that directly addressed the growing need for sustainable solutions in India's industrial landscape.</w:t>
      </w:r>
    </w:p>
    <w:p>
      <w:pPr>
        <w:pStyle w:val="BodyText"/>
      </w:pPr>
      <w:r>
        <w:t xml:space="preserve">One of my proudest achievements is the development of a novel analytical method for detecting trace contaminants in water samples, which was recognized by [Relevant Organization or Award]. This work not only demonstrated my ability to innovate but also highlighted the critical role chemistry plays in ensuring public health and environmental safety. In India New Delhi, where access to clean water remains a pressing issue, such contributions are invaluable. I am confident that my expertise in analytical chemistry and environmental monitoring can directly support your organization's initiatives in these areas.</w:t>
      </w:r>
    </w:p>
    <w:p>
      <w:pPr>
        <w:pStyle w:val="BodyText"/>
      </w:pPr>
      <w:r>
        <w:t xml:space="preserve">Furthermore, my ability to work effectively in multidisciplinary teams has been a cornerstone of my career. In India New Delhi, where collaboration between scientists, engineers, and policymakers is essential for driving technological advancements, I believe I can make a meaningful impact. For example, while working on a project with a team of environmental scientists at [Previous Company], I played a key role in designing experiments that led to the successful implementation of a cost-effective water purification system. This experience reinforced my belief in the power of teamwork and my capacity to adapt to diverse challenges—a trait I am eager to bring to your organization.</w:t>
      </w:r>
    </w:p>
    <w:p>
      <w:pPr>
        <w:pStyle w:val="BodyText"/>
      </w:pPr>
      <w:r>
        <w:t xml:space="preserve">My commitment to continuous learning and professional growth is another factor that sets me apart. I regularly attend workshops, seminars, and industry conferences, such as the [Relevant Conference Name], which have kept me updated on the latest advancements in chemistry. In India New Delhi, where the chemical industry is evolving at a rapid pace, staying ahead of emerging trends is crucial. I am particularly interested in exploring applications of nanotechnology and biotechnology in chemical processes, areas that are gaining traction in the region. I am excited about the prospect of contributing to your organization's research efforts in these cutting-edge fields.</w:t>
      </w:r>
    </w:p>
    <w:p>
      <w:pPr>
        <w:pStyle w:val="BodyText"/>
      </w:pPr>
      <w:r>
        <w:t xml:space="preserve">What excites me most about the Chemist position at your company is the opportunity to work within a vibrant and forward-thinking community in India New Delhi. The city’s unique blend of tradition and modernity, along with its status as a center for education and innovation, creates an ideal environment for professionals like myself to thrive. I am particularly drawn to your organization's focus on [specific initiative or value mentioned in the job posting], which reflects a vision that aligns with my own professional aspirations.</w:t>
      </w:r>
    </w:p>
    <w:p>
      <w:pPr>
        <w:pStyle w:val="BodyText"/>
      </w:pPr>
      <w:r>
        <w:t xml:space="preserve">In addition to my technical skills, I bring strong communication and leadership abilities. I have mentored junior scientists and presented research findings at national conferences, which has honed my ability to convey complex scientific concepts clearly and effectively. In India New Delhi's competitive job market, these skills are essential for fostering collaboration and driving impactful results. I am confident that my proactive approach, attention to detail, and dedication to excellence will make me a valuable asset to your team.</w:t>
      </w:r>
    </w:p>
    <w:p>
      <w:pPr>
        <w:pStyle w:val="BodyText"/>
      </w:pPr>
      <w:r>
        <w:t xml:space="preserve">Finally, I would like to express my enthusiasm for the opportunity to contribute to your organization's mission. The Chemist role in India New Delhi represents more than just a career move; it is a chance to be part of a community that values scientific rigor and innovation. I am eager to bring my expertise, passion for chemistry, and commitment to excellence to your team and help drive meaningful advancements in the field.</w:t>
      </w:r>
    </w:p>
    <w:p>
      <w:pPr>
        <w:pStyle w:val="BodyText"/>
      </w:pPr>
      <w:r>
        <w:t xml:space="preserve">Thank you for considering my application. I would welcome the opportunity to discuss how my background and skills align with your organization's needs. Please feel free to contact me at [Your Phone Number] or [Your Email Address] at your earliest convenience. I look forward to the possibility of contributing to your success in India New Del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India New Delhi</dc:title>
  <dc:creator/>
  <cp:keywords/>
  <dcterms:created xsi:type="dcterms:W3CDTF">2026-07-23T14:27:15Z</dcterms:created>
  <dcterms:modified xsi:type="dcterms:W3CDTF">2026-07-23T14:27:15Z</dcterms:modified>
</cp:coreProperties>
</file>

<file path=docProps/custom.xml><?xml version="1.0" encoding="utf-8"?>
<Properties xmlns="http://schemas.openxmlformats.org/officeDocument/2006/custom-properties" xmlns:vt="http://schemas.openxmlformats.org/officeDocument/2006/docPropsVTypes"/>
</file>